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56b2d93564b26e8b0a4bd57da24e27ef93dd97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20. Претензия заказчика об устранении недостатков строительств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449bc1ecb818c3a47347f80c7e0ca274de12f35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ТЕНЗИЯ ЗАКАЗЧИКА ОБ УСТРАНЕНИИ НЕДОСТАТКОВ СТРОИТЕЛЬСТВ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7 и 4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740-757 ГК РФ о строительном подря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6Z</dcterms:created>
  <dcterms:modified xsi:type="dcterms:W3CDTF">2026-07-18T09:18:4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